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7296CE5E" w:rsidR="00700D73" w:rsidRPr="00115A9B" w:rsidRDefault="00700D73" w:rsidP="00115A9B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color w:val="444444"/>
          <w:spacing w:val="3"/>
        </w:rPr>
      </w:pPr>
      <w:r w:rsidRPr="00115A9B">
        <w:rPr>
          <w:rFonts w:ascii="Arial" w:hAnsi="Arial" w:cs="Arial"/>
          <w:color w:val="444444"/>
          <w:spacing w:val="3"/>
        </w:rPr>
        <w:t>Q-</w:t>
      </w:r>
      <w:r w:rsidR="00942B10" w:rsidRPr="00115A9B">
        <w:rPr>
          <w:rFonts w:ascii="Arial" w:hAnsi="Arial" w:cs="Arial"/>
          <w:color w:val="444444"/>
          <w:spacing w:val="3"/>
        </w:rPr>
        <w:t>1</w:t>
      </w:r>
      <w:r w:rsidRPr="00115A9B">
        <w:rPr>
          <w:rFonts w:ascii="Arial" w:hAnsi="Arial" w:cs="Arial"/>
          <w:color w:val="444444"/>
          <w:spacing w:val="3"/>
        </w:rPr>
        <w:t>. Write an SQL query to print the FIRST_NAME from Worker table after replacing ‘a’ with ‘A’.</w:t>
      </w:r>
    </w:p>
    <w:p w14:paraId="1E77F173" w14:textId="273AB7FA" w:rsidR="004A057F" w:rsidRPr="00115A9B" w:rsidRDefault="004A057F" w:rsidP="00115A9B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Ans </w:t>
      </w:r>
      <w:r w:rsidR="00CA029D"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 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Select REPLACE(FIRST_NAME,</w:t>
      </w:r>
      <w:r w:rsidR="00685C62"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 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'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A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',</w:t>
      </w:r>
      <w:r w:rsidR="00685C62"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 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'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a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') from Worker;</w:t>
      </w:r>
    </w:p>
    <w:p w14:paraId="32B3A847" w14:textId="0DBE8639" w:rsidR="00700D73" w:rsidRPr="00115A9B" w:rsidRDefault="00700D73" w:rsidP="00115A9B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color w:val="444444"/>
          <w:spacing w:val="3"/>
        </w:rPr>
      </w:pPr>
      <w:r w:rsidRPr="00115A9B">
        <w:rPr>
          <w:rFonts w:ascii="Arial" w:hAnsi="Arial" w:cs="Arial"/>
          <w:color w:val="444444"/>
          <w:spacing w:val="3"/>
        </w:rPr>
        <w:t>Q-</w:t>
      </w:r>
      <w:r w:rsidR="00942B10" w:rsidRPr="00115A9B">
        <w:rPr>
          <w:rFonts w:ascii="Arial" w:hAnsi="Arial" w:cs="Arial"/>
          <w:color w:val="444444"/>
          <w:spacing w:val="3"/>
        </w:rPr>
        <w:t>2</w:t>
      </w:r>
      <w:r w:rsidRPr="00115A9B">
        <w:rPr>
          <w:rFonts w:ascii="Arial" w:hAnsi="Arial" w:cs="Arial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612FE07E" w14:textId="5C1CE10D" w:rsidR="00CA029D" w:rsidRPr="00115A9B" w:rsidRDefault="00CA029D" w:rsidP="00115A9B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color w:val="444444"/>
          <w:spacing w:val="3"/>
        </w:rPr>
      </w:pPr>
      <w:r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Ans  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Select * from Worker order by FIRST_NAME asc</w:t>
      </w:r>
      <w:r w:rsidR="00685C62"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, 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DEPARTMENT desc</w:t>
      </w:r>
    </w:p>
    <w:p w14:paraId="5BA48FDB" w14:textId="066708AE" w:rsidR="00942B10" w:rsidRPr="00115A9B" w:rsidRDefault="00942B10" w:rsidP="00115A9B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color w:val="444444"/>
          <w:spacing w:val="3"/>
        </w:rPr>
      </w:pPr>
      <w:r w:rsidRPr="00115A9B">
        <w:rPr>
          <w:rFonts w:ascii="Arial" w:hAnsi="Arial" w:cs="Arial"/>
          <w:color w:val="444444"/>
          <w:spacing w:val="3"/>
        </w:rPr>
        <w:t>Q-3. Write an SQL query to fetch the names of workers who earn the highest salary.</w:t>
      </w:r>
    </w:p>
    <w:p w14:paraId="049ED02A" w14:textId="50A60616" w:rsidR="00942B10" w:rsidRPr="00115A9B" w:rsidRDefault="00685C62" w:rsidP="00115A9B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Ans  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>Select * from Worker where SALARY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 = </w:t>
      </w:r>
      <w:r w:rsidR="00733245">
        <w:rPr>
          <w:rFonts w:ascii="Arial" w:hAnsi="Arial" w:cs="Arial"/>
          <w:b w:val="0"/>
          <w:bCs w:val="0"/>
          <w:color w:val="444444"/>
          <w:spacing w:val="3"/>
        </w:rPr>
        <w:t>(</w:t>
      </w:r>
      <w:r w:rsidR="00115A9B" w:rsidRPr="00115A9B">
        <w:rPr>
          <w:rFonts w:ascii="Arial" w:hAnsi="Arial" w:cs="Arial"/>
          <w:b w:val="0"/>
          <w:bCs w:val="0"/>
          <w:color w:val="202124"/>
          <w:shd w:val="clear" w:color="auto" w:fill="FFFFFF"/>
        </w:rPr>
        <w:t>select Max(salary) from employee</w:t>
      </w:r>
      <w:r w:rsidR="00115A9B" w:rsidRPr="00115A9B">
        <w:rPr>
          <w:rFonts w:ascii="Arial" w:hAnsi="Arial" w:cs="Arial"/>
          <w:b w:val="0"/>
          <w:bCs w:val="0"/>
          <w:color w:val="202124"/>
          <w:shd w:val="clear" w:color="auto" w:fill="FFFFFF"/>
        </w:rPr>
        <w:t>)</w:t>
      </w:r>
      <w:r w:rsidRPr="00115A9B">
        <w:rPr>
          <w:rFonts w:ascii="Arial" w:hAnsi="Arial" w:cs="Arial"/>
          <w:b w:val="0"/>
          <w:bCs w:val="0"/>
          <w:color w:val="444444"/>
          <w:spacing w:val="3"/>
        </w:rPr>
        <w:t xml:space="preserve"> ;</w:t>
      </w:r>
    </w:p>
    <w:p w14:paraId="6BFF04F6" w14:textId="77777777" w:rsidR="006D6CCB" w:rsidRPr="00115A9B" w:rsidRDefault="006D6CCB" w:rsidP="00115A9B">
      <w:pPr>
        <w:jc w:val="both"/>
        <w:rPr>
          <w:rFonts w:ascii="Arial" w:hAnsi="Arial" w:cs="Arial"/>
        </w:rPr>
      </w:pPr>
    </w:p>
    <w:sectPr w:rsidR="006D6CCB" w:rsidRPr="00115A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15A9B"/>
    <w:rsid w:val="004A057F"/>
    <w:rsid w:val="00685C62"/>
    <w:rsid w:val="006D6CCB"/>
    <w:rsid w:val="00700D73"/>
    <w:rsid w:val="00733245"/>
    <w:rsid w:val="00942B10"/>
    <w:rsid w:val="00CA0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6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19060">
          <w:marLeft w:val="0"/>
          <w:marRight w:val="0"/>
          <w:marTop w:val="0"/>
          <w:marBottom w:val="0"/>
          <w:divBdr>
            <w:top w:val="single" w:sz="2" w:space="4" w:color="FFFFFF"/>
            <w:left w:val="single" w:sz="2" w:space="0" w:color="E0E0E0"/>
            <w:bottom w:val="single" w:sz="2" w:space="4" w:color="FFFFFF"/>
            <w:right w:val="single" w:sz="2" w:space="4" w:color="FFFFFF"/>
          </w:divBdr>
          <w:divsChild>
            <w:div w:id="6509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81883">
          <w:marLeft w:val="0"/>
          <w:marRight w:val="0"/>
          <w:marTop w:val="0"/>
          <w:marBottom w:val="0"/>
          <w:divBdr>
            <w:top w:val="single" w:sz="2" w:space="4" w:color="FFFFFF"/>
            <w:left w:val="single" w:sz="2" w:space="0" w:color="E0E0E0"/>
            <w:bottom w:val="single" w:sz="2" w:space="4" w:color="FFFFFF"/>
            <w:right w:val="single" w:sz="2" w:space="4" w:color="FFFFFF"/>
          </w:divBdr>
          <w:divsChild>
            <w:div w:id="77490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7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05305">
          <w:marLeft w:val="0"/>
          <w:marRight w:val="0"/>
          <w:marTop w:val="0"/>
          <w:marBottom w:val="0"/>
          <w:divBdr>
            <w:top w:val="single" w:sz="2" w:space="4" w:color="FFFFFF"/>
            <w:left w:val="single" w:sz="2" w:space="0" w:color="E0E0E0"/>
            <w:bottom w:val="single" w:sz="2" w:space="4" w:color="FFFFFF"/>
            <w:right w:val="single" w:sz="2" w:space="4" w:color="FFFFFF"/>
          </w:divBdr>
          <w:divsChild>
            <w:div w:id="3345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7</cp:revision>
  <dcterms:created xsi:type="dcterms:W3CDTF">2021-03-26T13:45:00Z</dcterms:created>
  <dcterms:modified xsi:type="dcterms:W3CDTF">2022-02-08T04:57:00Z</dcterms:modified>
</cp:coreProperties>
</file>